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C3ED3" w14:textId="16786B48" w:rsidR="003211DD" w:rsidRDefault="00021A7B" w:rsidP="003211DD">
      <w:r>
        <w:rPr>
          <w:rFonts w:hint="eastAsia"/>
        </w:rPr>
        <w:t>1</w:t>
      </w:r>
      <w:r>
        <w:t>.</w:t>
      </w:r>
    </w:p>
    <w:p w14:paraId="1732ECF6" w14:textId="77777777" w:rsidR="003211DD" w:rsidRDefault="003211DD" w:rsidP="003211DD">
      <w:r w:rsidRPr="0068239C">
        <w:t>extract object info from BDD100K</w:t>
      </w:r>
      <w:r>
        <w:t xml:space="preserve"> </w:t>
      </w:r>
    </w:p>
    <w:p w14:paraId="17B957B6" w14:textId="40F0859E" w:rsidR="003211DD" w:rsidRDefault="003211DD" w:rsidP="003211DD">
      <w:r>
        <w:t xml:space="preserve">This </w:t>
      </w:r>
      <w:r w:rsidRPr="004D3CC0">
        <w:t>folder</w:t>
      </w:r>
      <w:r>
        <w:t xml:space="preserve"> </w:t>
      </w:r>
      <w:r w:rsidRPr="004D3CC0">
        <w:t xml:space="preserve">is to extract the object information </w:t>
      </w:r>
      <w:r>
        <w:t xml:space="preserve">for the BDD-3AA </w:t>
      </w:r>
      <w:r w:rsidRPr="004D3CC0">
        <w:t>from the BD</w:t>
      </w:r>
      <w:r>
        <w:t>D</w:t>
      </w:r>
      <w:r w:rsidRPr="004D3CC0">
        <w:t xml:space="preserve"> 100K data set then we can use the object information to train the</w:t>
      </w:r>
      <w:r w:rsidRPr="003211DD">
        <w:t xml:space="preserve"> </w:t>
      </w:r>
      <w:r w:rsidRPr="00304990">
        <w:t>object based end to end driving models</w:t>
      </w:r>
      <w:r w:rsidR="00C95497">
        <w:t>.</w:t>
      </w:r>
    </w:p>
    <w:p w14:paraId="53718299" w14:textId="77777777" w:rsidR="00C95497" w:rsidRDefault="00C95497" w:rsidP="00C95497"/>
    <w:p w14:paraId="06EAD8EA" w14:textId="6DAAFB24" w:rsidR="00C95497" w:rsidRDefault="00C95497" w:rsidP="00C95497">
      <w:r>
        <w:t>/</w:t>
      </w:r>
      <w:r w:rsidRPr="00830DB1">
        <w:t>BDD_object_position_info</w:t>
      </w:r>
      <w:r>
        <w:rPr>
          <w:rFonts w:hint="eastAsia"/>
        </w:rPr>
        <w:t>，</w:t>
      </w:r>
    </w:p>
    <w:p w14:paraId="39174A05" w14:textId="3186CD5D" w:rsidR="00AF77CE" w:rsidRDefault="00C95497" w:rsidP="00AF77CE">
      <w:r w:rsidRPr="00C95497">
        <w:t>This folder is not a data set but</w:t>
      </w:r>
      <w:r>
        <w:t xml:space="preserve"> </w:t>
      </w:r>
      <w:r w:rsidRPr="00C95497">
        <w:t>some labeled information from</w:t>
      </w:r>
      <w:r>
        <w:t xml:space="preserve"> </w:t>
      </w:r>
      <w:r>
        <w:t>BD</w:t>
      </w:r>
      <w:r>
        <w:rPr>
          <w:rFonts w:hint="eastAsia"/>
        </w:rPr>
        <w:t>D</w:t>
      </w:r>
      <w:r>
        <w:t>100K</w:t>
      </w:r>
      <w:r>
        <w:t xml:space="preserve"> </w:t>
      </w:r>
      <w:r w:rsidRPr="00C95497">
        <w:t>data set</w:t>
      </w:r>
      <w:r>
        <w:t xml:space="preserve">. </w:t>
      </w:r>
      <w:r w:rsidRPr="00C95497">
        <w:t>There is a subfolder</w:t>
      </w:r>
      <w:r>
        <w:t xml:space="preserve"> in </w:t>
      </w:r>
      <w:r>
        <w:t>/</w:t>
      </w:r>
      <w:r w:rsidRPr="00830DB1">
        <w:t>BDD_object_position_info</w:t>
      </w:r>
      <w:r w:rsidRPr="00C95497">
        <w:t xml:space="preserve"> </w:t>
      </w:r>
      <w:r>
        <w:t xml:space="preserve"> </w:t>
      </w:r>
      <w:r w:rsidRPr="00C95497">
        <w:t>called</w:t>
      </w:r>
      <w:r>
        <w:t xml:space="preserve"> “</w:t>
      </w:r>
      <w:r>
        <w:rPr>
          <w:rFonts w:hint="eastAsia"/>
        </w:rPr>
        <w:t>train</w:t>
      </w:r>
      <w:r>
        <w:t>”,</w:t>
      </w:r>
      <w:r w:rsidRPr="00C95497">
        <w:t xml:space="preserve"> this folder contains</w:t>
      </w:r>
      <w:r>
        <w:t xml:space="preserve"> </w:t>
      </w:r>
      <w:r w:rsidRPr="00C95497">
        <w:t>movable object tracking position information for each frame</w:t>
      </w:r>
      <w:r>
        <w:t xml:space="preserve"> </w:t>
      </w:r>
      <w:r w:rsidRPr="00C95497">
        <w:t>in a video</w:t>
      </w:r>
      <w:r>
        <w:t>,</w:t>
      </w:r>
      <w:r w:rsidRPr="00C95497">
        <w:t xml:space="preserve"> but we only </w:t>
      </w:r>
      <w:r w:rsidR="00AF77CE">
        <w:t>use</w:t>
      </w:r>
      <w:r>
        <w:t xml:space="preserve"> </w:t>
      </w:r>
      <w:r w:rsidRPr="00C95497">
        <w:t>the 51</w:t>
      </w:r>
      <w:r>
        <w:t>st</w:t>
      </w:r>
      <w:r w:rsidRPr="00C95497">
        <w:t xml:space="preserve"> and 52</w:t>
      </w:r>
      <w:r>
        <w:t xml:space="preserve">nd </w:t>
      </w:r>
      <w:r w:rsidRPr="00C95497">
        <w:t>images</w:t>
      </w:r>
      <w:r>
        <w:t xml:space="preserve"> </w:t>
      </w:r>
      <w:r w:rsidR="00AF77CE">
        <w:t xml:space="preserve">. </w:t>
      </w:r>
      <w:r w:rsidR="00AF77CE" w:rsidRPr="000A310D">
        <w:t>bdd100k_labels_images_train_zhang625</w:t>
      </w:r>
      <w:r w:rsidR="00AF77CE">
        <w:t>.json c</w:t>
      </w:r>
      <w:r w:rsidR="00AF77CE" w:rsidRPr="00AF77CE">
        <w:t>ontains</w:t>
      </w:r>
      <w:r w:rsidR="00AF77CE">
        <w:t xml:space="preserve"> </w:t>
      </w:r>
      <w:r w:rsidR="00AF77CE" w:rsidRPr="00AF77CE">
        <w:t xml:space="preserve">The unmovable object </w:t>
      </w:r>
      <w:r w:rsidR="00AF77CE">
        <w:t>(</w:t>
      </w:r>
      <w:r w:rsidR="00AF77CE" w:rsidRPr="00AF77CE">
        <w:t>such as traffic light and lanes</w:t>
      </w:r>
      <w:r w:rsidR="00AF77CE">
        <w:t xml:space="preserve">) </w:t>
      </w:r>
      <w:r w:rsidR="00AF77CE" w:rsidRPr="00AF77CE">
        <w:t>position information in</w:t>
      </w:r>
      <w:r w:rsidR="00AF77CE">
        <w:t xml:space="preserve"> </w:t>
      </w:r>
      <w:r w:rsidR="00AF77CE" w:rsidRPr="00C95497">
        <w:t>52</w:t>
      </w:r>
      <w:r w:rsidR="00AF77CE">
        <w:t>nd</w:t>
      </w:r>
      <w:r w:rsidR="00AF77CE">
        <w:t xml:space="preserve"> images. </w:t>
      </w:r>
      <w:r w:rsidR="00AF77CE" w:rsidRPr="00AF77CE">
        <w:t xml:space="preserve">based on these labeled object position information we could have made our </w:t>
      </w:r>
      <w:r w:rsidR="00AF77CE">
        <w:t>BDD3AA</w:t>
      </w:r>
      <w:r w:rsidR="00AF77CE" w:rsidRPr="00AF77CE">
        <w:t xml:space="preserve"> data set</w:t>
      </w:r>
      <w:r w:rsidR="00AF77CE">
        <w:t xml:space="preserve">, </w:t>
      </w:r>
      <w:r w:rsidR="00AF77CE" w:rsidRPr="00AF77CE">
        <w:t>and extract object information</w:t>
      </w:r>
      <w:r w:rsidR="00AF77CE">
        <w:t xml:space="preserve"> </w:t>
      </w:r>
      <w:r w:rsidR="00AF77CE" w:rsidRPr="00AF77CE">
        <w:t>to train the object based end to end driving models</w:t>
      </w:r>
      <w:r w:rsidR="00AF77CE">
        <w:t xml:space="preserve">. </w:t>
      </w:r>
      <w:r w:rsidR="00AF77CE" w:rsidRPr="00AF77CE">
        <w:t>and we can also</w:t>
      </w:r>
      <w:r w:rsidR="00AF77CE">
        <w:t xml:space="preserve"> </w:t>
      </w:r>
      <w:r w:rsidR="00AF77CE" w:rsidRPr="00AF77CE">
        <w:t>make object explanation method based on this information</w:t>
      </w:r>
      <w:r w:rsidR="00AF77CE">
        <w:t xml:space="preserve">, </w:t>
      </w:r>
      <w:r w:rsidR="00AF77CE" w:rsidRPr="00AF77CE">
        <w:t>which is</w:t>
      </w:r>
      <w:r w:rsidR="00AF77CE">
        <w:t xml:space="preserve">, </w:t>
      </w:r>
      <w:r w:rsidR="00AF77CE" w:rsidRPr="00AF77CE">
        <w:t>we made occluded images</w:t>
      </w:r>
      <w:r w:rsidR="00AF77CE">
        <w:t xml:space="preserve"> </w:t>
      </w:r>
      <w:r w:rsidR="00AF77CE" w:rsidRPr="00AF77CE">
        <w:t>for future usage</w:t>
      </w:r>
      <w:r w:rsidR="00AF77CE">
        <w:t xml:space="preserve"> in “</w:t>
      </w:r>
      <w:r w:rsidR="00AF77CE" w:rsidRPr="00AF77CE">
        <w:t>dataset\explanation\</w:t>
      </w:r>
      <w:r w:rsidR="00AF77CE" w:rsidRPr="00830DB1">
        <w:t>explanation_500__gray_out_csv_folder</w:t>
      </w:r>
      <w:r w:rsidR="00AF77CE">
        <w:rPr>
          <w:rFonts w:hint="eastAsia"/>
        </w:rPr>
        <w:t>，</w:t>
      </w:r>
      <w:r w:rsidR="00AF77CE" w:rsidRPr="00AF77CE">
        <w:t>dataset\explanation\</w:t>
      </w:r>
      <w:r w:rsidR="00AF77CE" w:rsidRPr="00830DB1">
        <w:t>explanation_500__gray_out_img_folder</w:t>
      </w:r>
      <w:r w:rsidR="00AF77CE">
        <w:rPr>
          <w:rFonts w:hint="eastAsia"/>
        </w:rPr>
        <w:t>。</w:t>
      </w:r>
      <w:r w:rsidR="00AF77CE">
        <w:t>”</w:t>
      </w:r>
    </w:p>
    <w:p w14:paraId="1B812854" w14:textId="44F4D331" w:rsidR="00021A7B" w:rsidRDefault="00021A7B" w:rsidP="00AF77CE"/>
    <w:p w14:paraId="7F56CCDF" w14:textId="3CC05F91" w:rsidR="00021A7B" w:rsidRDefault="00021A7B" w:rsidP="00AF77CE">
      <w:r w:rsidRPr="00021A7B">
        <w:t>The extracted</w:t>
      </w:r>
      <w:r>
        <w:t xml:space="preserve"> </w:t>
      </w:r>
      <w:r w:rsidRPr="00021A7B">
        <w:t>object position information that we could use for our object based end the to end driving models is saved at</w:t>
      </w:r>
      <w:r>
        <w:t xml:space="preserve"> </w:t>
      </w:r>
      <w:r w:rsidRPr="00021A7B">
        <w:t>this folder</w:t>
      </w:r>
      <w:r>
        <w:t>, “</w:t>
      </w:r>
      <w:r w:rsidRPr="00021A7B">
        <w:t>object_position_info</w:t>
      </w:r>
      <w:r>
        <w:t>”</w:t>
      </w:r>
    </w:p>
    <w:p w14:paraId="2422C8E2" w14:textId="77777777" w:rsidR="00021A7B" w:rsidRDefault="00021A7B" w:rsidP="00AF77CE">
      <w:pPr>
        <w:rPr>
          <w:rFonts w:hint="eastAsia"/>
        </w:rPr>
      </w:pPr>
    </w:p>
    <w:p w14:paraId="6C4A4CE9" w14:textId="7975693F" w:rsidR="00C95497" w:rsidRDefault="00C95497"/>
    <w:p w14:paraId="28539797" w14:textId="4EEEEE39" w:rsidR="00C95497" w:rsidRPr="00C95497" w:rsidRDefault="00021A7B">
      <w:pPr>
        <w:rPr>
          <w:rFonts w:hint="eastAsia"/>
        </w:rPr>
      </w:pPr>
      <w:r>
        <w:rPr>
          <w:rFonts w:hint="eastAsia"/>
        </w:rPr>
        <w:t>2</w:t>
      </w:r>
      <w:r>
        <w:t>.</w:t>
      </w:r>
    </w:p>
    <w:p w14:paraId="3480127C" w14:textId="60A7B69A" w:rsidR="00547CB3" w:rsidRDefault="00962D46">
      <w:r w:rsidRPr="00962D46">
        <w:t>train_find_hyperpara_of_object_based_E2EDMs</w:t>
      </w:r>
    </w:p>
    <w:p w14:paraId="1D15208B" w14:textId="6C3E0447" w:rsidR="00304990" w:rsidRDefault="00304990">
      <w:r w:rsidRPr="00304990">
        <w:t>The above folder contains</w:t>
      </w:r>
      <w:r>
        <w:t xml:space="preserve"> </w:t>
      </w:r>
      <w:r w:rsidRPr="00304990">
        <w:t>the Python file and the source data to train an object based end to end driving models</w:t>
      </w:r>
      <w:r>
        <w:rPr>
          <w:rFonts w:hint="eastAsia"/>
        </w:rPr>
        <w:t>.</w:t>
      </w:r>
      <w:r w:rsidRPr="00304990">
        <w:t xml:space="preserve"> </w:t>
      </w:r>
      <w:r>
        <w:t xml:space="preserve">The </w:t>
      </w:r>
      <w:r w:rsidRPr="00304990">
        <w:t xml:space="preserve">main code is the </w:t>
      </w:r>
      <w:r>
        <w:rPr>
          <w:rFonts w:hint="eastAsia"/>
        </w:rPr>
        <w:t>train</w:t>
      </w:r>
      <w:r>
        <w:t xml:space="preserve">.py, </w:t>
      </w:r>
      <w:r w:rsidRPr="00304990">
        <w:t>in this code we can adjust the range for the hyperparameters of the model to find the most appropriate hyperparameters to train three different object based end to end driving models and save these models</w:t>
      </w:r>
      <w:r>
        <w:t xml:space="preserve"> </w:t>
      </w:r>
      <w:r w:rsidRPr="00304990">
        <w:t>for future explanation generation</w:t>
      </w:r>
    </w:p>
    <w:p w14:paraId="22371500" w14:textId="362D688F" w:rsidR="00021A7B" w:rsidRDefault="00021A7B"/>
    <w:p w14:paraId="0710FB56" w14:textId="77777777" w:rsidR="00021A7B" w:rsidRDefault="00021A7B">
      <w:pPr>
        <w:rPr>
          <w:rFonts w:hint="eastAsia"/>
        </w:rPr>
      </w:pPr>
    </w:p>
    <w:p w14:paraId="2017582A" w14:textId="10501B8F" w:rsidR="00962D46" w:rsidRPr="00962D46" w:rsidRDefault="00021A7B">
      <w:r>
        <w:rPr>
          <w:rFonts w:hint="eastAsia"/>
        </w:rPr>
        <w:t>3</w:t>
      </w:r>
      <w:r>
        <w:t>.</w:t>
      </w:r>
    </w:p>
    <w:p w14:paraId="592C1AAD" w14:textId="6115B812" w:rsidR="00962D46" w:rsidRDefault="00962D46">
      <w:r w:rsidRPr="00962D46">
        <w:t>explain_object_based_E2EDMs</w:t>
      </w:r>
    </w:p>
    <w:p w14:paraId="1943868C" w14:textId="672727A7" w:rsidR="004D3CC0" w:rsidRDefault="004D3CC0">
      <w:r w:rsidRPr="004D3CC0">
        <w:t>the above folder contains</w:t>
      </w:r>
      <w:r>
        <w:t xml:space="preserve"> </w:t>
      </w:r>
      <w:r w:rsidRPr="004D3CC0">
        <w:t>the explanation method</w:t>
      </w:r>
      <w:r>
        <w:t xml:space="preserve"> </w:t>
      </w:r>
      <w:r w:rsidRPr="004D3CC0">
        <w:t>to explain</w:t>
      </w:r>
      <w:r>
        <w:t xml:space="preserve"> </w:t>
      </w:r>
      <w:r w:rsidRPr="004D3CC0">
        <w:t>the object based end to end driving models and the data generation method to make the heatmap</w:t>
      </w:r>
      <w:r>
        <w:t xml:space="preserve"> </w:t>
      </w:r>
      <w:r w:rsidRPr="004D3CC0">
        <w:t>and gradually shown images for the subjective and objective</w:t>
      </w:r>
      <w:r>
        <w:t xml:space="preserve"> </w:t>
      </w:r>
      <w:r w:rsidRPr="004D3CC0">
        <w:t>persuasi</w:t>
      </w:r>
      <w:r>
        <w:t xml:space="preserve">bility </w:t>
      </w:r>
      <w:r w:rsidRPr="004D3CC0">
        <w:t>experimental</w:t>
      </w:r>
      <w:r>
        <w:t xml:space="preserve"> </w:t>
      </w:r>
      <w:r w:rsidRPr="004D3CC0">
        <w:t>evaluation</w:t>
      </w:r>
      <w:r>
        <w:t>.</w:t>
      </w:r>
    </w:p>
    <w:sectPr w:rsidR="004D3CC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0A870" w14:textId="77777777" w:rsidR="00470911" w:rsidRDefault="00470911" w:rsidP="0068239C">
      <w:r>
        <w:separator/>
      </w:r>
    </w:p>
  </w:endnote>
  <w:endnote w:type="continuationSeparator" w:id="0">
    <w:p w14:paraId="5747DC38" w14:textId="77777777" w:rsidR="00470911" w:rsidRDefault="00470911" w:rsidP="006823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F1A31" w14:textId="77777777" w:rsidR="00470911" w:rsidRDefault="00470911" w:rsidP="0068239C">
      <w:r>
        <w:separator/>
      </w:r>
    </w:p>
  </w:footnote>
  <w:footnote w:type="continuationSeparator" w:id="0">
    <w:p w14:paraId="37F472B2" w14:textId="77777777" w:rsidR="00470911" w:rsidRDefault="00470911" w:rsidP="0068239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NzYxMLc0NDc1szRR0lEKTi0uzszPAykwqQUAGDcxZiwAAAA="/>
  </w:docVars>
  <w:rsids>
    <w:rsidRoot w:val="005151A8"/>
    <w:rsid w:val="00021A7B"/>
    <w:rsid w:val="00114E53"/>
    <w:rsid w:val="0027328C"/>
    <w:rsid w:val="00304990"/>
    <w:rsid w:val="003211DD"/>
    <w:rsid w:val="00470911"/>
    <w:rsid w:val="004D3CC0"/>
    <w:rsid w:val="005151A8"/>
    <w:rsid w:val="00547CB3"/>
    <w:rsid w:val="0068239C"/>
    <w:rsid w:val="00962D46"/>
    <w:rsid w:val="00AF77CE"/>
    <w:rsid w:val="00C95497"/>
    <w:rsid w:val="00DC05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226D57"/>
  <w15:chartTrackingRefBased/>
  <w15:docId w15:val="{3DF3FA56-3501-44A8-AF4D-884E094E4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8239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8239C"/>
    <w:rPr>
      <w:sz w:val="18"/>
      <w:szCs w:val="18"/>
    </w:rPr>
  </w:style>
  <w:style w:type="paragraph" w:styleId="a5">
    <w:name w:val="footer"/>
    <w:basedOn w:val="a"/>
    <w:link w:val="a6"/>
    <w:uiPriority w:val="99"/>
    <w:unhideWhenUsed/>
    <w:rsid w:val="0068239C"/>
    <w:pPr>
      <w:tabs>
        <w:tab w:val="center" w:pos="4153"/>
        <w:tab w:val="right" w:pos="8306"/>
      </w:tabs>
      <w:snapToGrid w:val="0"/>
      <w:jc w:val="left"/>
    </w:pPr>
    <w:rPr>
      <w:sz w:val="18"/>
      <w:szCs w:val="18"/>
    </w:rPr>
  </w:style>
  <w:style w:type="character" w:customStyle="1" w:styleId="a6">
    <w:name w:val="页脚 字符"/>
    <w:basedOn w:val="a0"/>
    <w:link w:val="a5"/>
    <w:uiPriority w:val="99"/>
    <w:rsid w:val="0068239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295</Words>
  <Characters>1682</Characters>
  <Application>Microsoft Office Word</Application>
  <DocSecurity>0</DocSecurity>
  <Lines>14</Lines>
  <Paragraphs>3</Paragraphs>
  <ScaleCrop>false</ScaleCrop>
  <Company/>
  <LinksUpToDate>false</LinksUpToDate>
  <CharactersWithSpaces>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Chenkai</dc:creator>
  <cp:keywords/>
  <dc:description/>
  <cp:lastModifiedBy>ZHANG Chenkai</cp:lastModifiedBy>
  <cp:revision>9</cp:revision>
  <dcterms:created xsi:type="dcterms:W3CDTF">2023-01-14T12:36:00Z</dcterms:created>
  <dcterms:modified xsi:type="dcterms:W3CDTF">2023-01-17T13:28:00Z</dcterms:modified>
</cp:coreProperties>
</file>